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5353" w:rsidRDefault="00F05353" w:rsidP="00F05353">
      <w:pPr>
        <w:bidi w:val="0"/>
        <w:spacing w:after="160" w:line="259" w:lineRule="auto"/>
        <w:rPr>
          <w:rFonts w:asciiTheme="minorHAnsi" w:hAnsiTheme="minorHAnsi" w:cstheme="minorHAnsi"/>
          <w:b/>
          <w:bCs/>
          <w:szCs w:val="28"/>
          <w:rtl/>
          <w:lang w:bidi="ar-IQ"/>
        </w:rPr>
      </w:pPr>
      <w:bookmarkStart w:id="0" w:name="_GoBack"/>
      <w:bookmarkEnd w:id="0"/>
      <w:r w:rsidRPr="00FE210A">
        <w:rPr>
          <w:rFonts w:asciiTheme="minorHAnsi" w:hAnsiTheme="minorHAnsi" w:cs="Times New Roman"/>
          <w:b/>
          <w:bCs/>
          <w:szCs w:val="28"/>
          <w:rtl/>
          <w:lang w:bidi="ar-IQ"/>
        </w:rPr>
        <w:t>نموذج رق</w:t>
      </w:r>
      <w:r>
        <w:rPr>
          <w:rFonts w:asciiTheme="minorHAnsi" w:hAnsiTheme="minorHAnsi" w:cs="Times New Roman" w:hint="cs"/>
          <w:b/>
          <w:bCs/>
          <w:szCs w:val="28"/>
          <w:rtl/>
          <w:lang w:bidi="ar-IQ"/>
        </w:rPr>
        <w:t xml:space="preserve">م </w:t>
      </w:r>
      <w:r>
        <w:rPr>
          <w:rFonts w:asciiTheme="minorHAnsi" w:hAnsiTheme="minorHAnsi" w:cstheme="minorHAnsi" w:hint="cs"/>
          <w:b/>
          <w:bCs/>
          <w:szCs w:val="28"/>
          <w:rtl/>
          <w:lang w:bidi="ar-IQ"/>
        </w:rPr>
        <w:t>(4)</w:t>
      </w:r>
    </w:p>
    <w:p w:rsidR="00F05353" w:rsidRPr="004474E4" w:rsidRDefault="00481F0C" w:rsidP="00F05353">
      <w:pPr>
        <w:rPr>
          <w:rFonts w:asciiTheme="minorHAnsi" w:hAnsiTheme="minorHAnsi" w:cstheme="minorHAnsi"/>
          <w:b/>
          <w:bCs/>
          <w:sz w:val="24"/>
          <w:szCs w:val="24"/>
          <w:rtl/>
          <w:lang w:bidi="ar-IQ"/>
        </w:rPr>
      </w:pPr>
      <w:r w:rsidRPr="00FE210A">
        <w:rPr>
          <w:rFonts w:asciiTheme="minorHAnsi" w:hAnsiTheme="minorHAnsi" w:cstheme="minorHAnsi"/>
          <w:b/>
          <w:bCs/>
          <w:noProof/>
          <w:szCs w:val="28"/>
          <w:rtl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0CC0E9A" wp14:editId="1F58E870">
                <wp:simplePos x="0" y="0"/>
                <wp:positionH relativeFrom="margin">
                  <wp:posOffset>341630</wp:posOffset>
                </wp:positionH>
                <wp:positionV relativeFrom="paragraph">
                  <wp:posOffset>111760</wp:posOffset>
                </wp:positionV>
                <wp:extent cx="9239250" cy="848995"/>
                <wp:effectExtent l="0" t="0" r="19050" b="2730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0" cy="848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4DF9" w:rsidRPr="005A24E2" w:rsidRDefault="00454DF9" w:rsidP="00F05353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rtl/>
                                <w:lang w:bidi="ar-IQ"/>
                              </w:rPr>
                              <w:t xml:space="preserve">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جامعة القادسية        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</w:t>
                            </w:r>
                            <w:r w:rsidR="00951942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481F0C"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أستمارة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سيرة الطالب الدراسية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</w:t>
                            </w:r>
                          </w:p>
                          <w:p w:rsidR="00454DF9" w:rsidRDefault="00454DF9" w:rsidP="00F05353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              </w:t>
                            </w:r>
                            <w:r w:rsidR="00951942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</w:t>
                            </w:r>
                            <w:r w:rsidR="00481F0C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للعام الدراسي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-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5A24E2"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20  </w:t>
                            </w:r>
                          </w:p>
                          <w:p w:rsidR="00454DF9" w:rsidRDefault="00454DF9" w:rsidP="00F05353">
                            <w:pPr>
                              <w:spacing w:after="0" w:line="259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قسم                                                                        </w:t>
                            </w:r>
                            <w:r w:rsidR="00951942"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</w:t>
                            </w:r>
                            <w:r>
                              <w:rPr>
                                <w:rFonts w:asciiTheme="minorHAnsi" w:hAnsiTheme="minorHAnsi" w:cstheme="minorHAnsi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               </w:t>
                            </w:r>
                            <w:r w:rsidRPr="005A24E2">
                              <w:rPr>
                                <w:rFonts w:asciiTheme="minorHAnsi" w:hAnsiTheme="minorHAnsi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فصل </w:t>
                            </w:r>
                            <w:r>
                              <w:rPr>
                                <w:rFonts w:asciiTheme="minorHAnsi" w:hAnsiTheme="minorHAnsi" w:cs="Times New Roman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الدراسي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0CC0E9A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26.9pt;margin-top:8.8pt;width:727.5pt;height:66.8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" fillcolor="white [3201]" strokecolor="white [3212]" strokeweight=".5pt">
                <v:textbox>
                  <w:txbxContent>
                    <w:p w:rsidR="00454DF9" w:rsidRPr="005A24E2" w:rsidRDefault="00454DF9" w:rsidP="00F05353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0"/>
                          <w:rtl/>
                          <w:lang w:bidi="ar-IQ"/>
                        </w:rPr>
                        <w:t xml:space="preserve">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جامعة القادسية        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</w:t>
                      </w:r>
                      <w:r w:rsidR="00951942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481F0C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أستمارة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سيرة الطالب الدراسية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</w:t>
                      </w:r>
                    </w:p>
                    <w:p w:rsidR="00454DF9" w:rsidRDefault="00454DF9" w:rsidP="00F05353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كلية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              </w:t>
                      </w:r>
                      <w:r w:rsidR="00951942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</w:t>
                      </w:r>
                      <w:r w:rsidR="00481F0C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للعام الدراسي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-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20  </w:t>
                      </w:r>
                    </w:p>
                    <w:p w:rsidR="00454DF9" w:rsidRDefault="00454DF9" w:rsidP="00F05353">
                      <w:pPr>
                        <w:spacing w:after="0" w:line="259" w:lineRule="auto"/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قسم                                                                        </w:t>
                      </w:r>
                      <w:r w:rsidR="00951942"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               </w:t>
                      </w:r>
                      <w:r w:rsidRPr="005A24E2">
                        <w:rPr>
                          <w:rFonts w:asciiTheme="minorHAnsi" w:hAnsiTheme="minorHAnsi" w:cstheme="minorHAnsi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فصل </w:t>
                      </w:r>
                      <w:r>
                        <w:rPr>
                          <w:rFonts w:asciiTheme="minorHAnsi" w:hAnsiTheme="minorHAnsi" w:cstheme="minorHAnsi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الدراسي                                                  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05353" w:rsidRDefault="00F05353" w:rsidP="00F05353">
      <w:pPr>
        <w:bidi w:val="0"/>
        <w:spacing w:after="160" w:line="259" w:lineRule="auto"/>
        <w:ind w:right="-427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p w:rsidR="00F05353" w:rsidRDefault="00F05353" w:rsidP="00F05353">
      <w:pPr>
        <w:bidi w:val="0"/>
        <w:spacing w:after="160" w:line="259" w:lineRule="auto"/>
        <w:ind w:right="-427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p w:rsidR="00F05353" w:rsidRDefault="00F05353" w:rsidP="00F05353">
      <w:pPr>
        <w:bidi w:val="0"/>
        <w:spacing w:after="160" w:line="259" w:lineRule="auto"/>
        <w:ind w:right="-1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  <w:r>
        <w:rPr>
          <w:rFonts w:asciiTheme="minorHAnsi" w:hAnsiTheme="minorHAnsi" w:cs="Times New Roman" w:hint="cs"/>
          <w:b/>
          <w:bCs/>
          <w:szCs w:val="28"/>
          <w:rtl/>
          <w:lang w:bidi="ar-IQ"/>
        </w:rPr>
        <w:t>أسم الطالب الرباعي</w:t>
      </w:r>
      <w:r>
        <w:rPr>
          <w:rFonts w:asciiTheme="minorHAnsi" w:hAnsiTheme="minorHAnsi" w:cstheme="minorHAnsi" w:hint="cs"/>
          <w:b/>
          <w:bCs/>
          <w:szCs w:val="28"/>
          <w:rtl/>
          <w:lang w:bidi="ar-IQ"/>
        </w:rPr>
        <w:t xml:space="preserve">:                                                           </w:t>
      </w:r>
      <w:r w:rsidR="00202294">
        <w:rPr>
          <w:rFonts w:asciiTheme="minorHAnsi" w:hAnsiTheme="minorHAnsi" w:cstheme="minorHAnsi" w:hint="cs"/>
          <w:b/>
          <w:bCs/>
          <w:szCs w:val="28"/>
          <w:rtl/>
          <w:lang w:bidi="ar-IQ"/>
        </w:rPr>
        <w:t xml:space="preserve">                                      </w:t>
      </w:r>
      <w:r>
        <w:rPr>
          <w:rFonts w:asciiTheme="minorHAnsi" w:hAnsiTheme="minorHAnsi" w:cs="Times New Roman" w:hint="cs"/>
          <w:b/>
          <w:bCs/>
          <w:szCs w:val="28"/>
          <w:rtl/>
          <w:lang w:bidi="ar-IQ"/>
        </w:rPr>
        <w:t xml:space="preserve">                الرقم الجامعي</w:t>
      </w:r>
      <w:r>
        <w:rPr>
          <w:rFonts w:asciiTheme="minorHAnsi" w:hAnsiTheme="minorHAnsi" w:cstheme="minorHAnsi" w:hint="cs"/>
          <w:b/>
          <w:bCs/>
          <w:szCs w:val="28"/>
          <w:rtl/>
          <w:lang w:bidi="ar-IQ"/>
        </w:rPr>
        <w:t>:</w:t>
      </w:r>
    </w:p>
    <w:p w:rsidR="00F05353" w:rsidRDefault="00F05353" w:rsidP="00F05353">
      <w:pPr>
        <w:bidi w:val="0"/>
        <w:spacing w:after="160" w:line="259" w:lineRule="auto"/>
        <w:ind w:right="-1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tbl>
      <w:tblPr>
        <w:bidiVisual/>
        <w:tblW w:w="14593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21"/>
        <w:gridCol w:w="1058"/>
        <w:gridCol w:w="960"/>
        <w:gridCol w:w="1047"/>
        <w:gridCol w:w="960"/>
        <w:gridCol w:w="1047"/>
        <w:gridCol w:w="960"/>
        <w:gridCol w:w="1047"/>
        <w:gridCol w:w="1111"/>
        <w:gridCol w:w="2982"/>
      </w:tblGrid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عام الدراسي</w:t>
            </w:r>
          </w:p>
        </w:tc>
        <w:tc>
          <w:tcPr>
            <w:tcW w:w="1058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فصل الدراسي</w:t>
            </w:r>
          </w:p>
        </w:tc>
        <w:tc>
          <w:tcPr>
            <w:tcW w:w="7132" w:type="dxa"/>
            <w:gridSpan w:val="7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وحدات المنجزة</w:t>
            </w:r>
          </w:p>
        </w:tc>
        <w:tc>
          <w:tcPr>
            <w:tcW w:w="2982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ملاحظات</w:t>
            </w: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7" w:type="dxa"/>
            <w:gridSpan w:val="2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متطلبات جامعية</w:t>
            </w:r>
          </w:p>
        </w:tc>
        <w:tc>
          <w:tcPr>
            <w:tcW w:w="2007" w:type="dxa"/>
            <w:gridSpan w:val="2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متطلبات الكلية</w:t>
            </w:r>
          </w:p>
        </w:tc>
        <w:tc>
          <w:tcPr>
            <w:tcW w:w="2007" w:type="dxa"/>
            <w:gridSpan w:val="2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متطلبات</w:t>
            </w:r>
          </w:p>
        </w:tc>
        <w:tc>
          <w:tcPr>
            <w:tcW w:w="111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مجموع</w:t>
            </w:r>
          </w:p>
        </w:tc>
        <w:tc>
          <w:tcPr>
            <w:tcW w:w="2982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جباري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ختيار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جباري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ختيار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جباري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ختياري</w:t>
            </w:r>
          </w:p>
        </w:tc>
        <w:tc>
          <w:tcPr>
            <w:tcW w:w="111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صيف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صيف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صيف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صيف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صيف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 w:val="restart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3421" w:type="dxa"/>
            <w:vMerge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58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صيفي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F05353" w:rsidRPr="00E56933" w:rsidTr="00202294">
        <w:trPr>
          <w:trHeight w:val="768"/>
          <w:jc w:val="center"/>
        </w:trPr>
        <w:tc>
          <w:tcPr>
            <w:tcW w:w="4479" w:type="dxa"/>
            <w:gridSpan w:val="2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  <w:r w:rsidRPr="00E56933">
              <w:rPr>
                <w:rFonts w:asciiTheme="minorHAnsi" w:hAnsiTheme="minorHAnsi" w:cs="Times New Roman"/>
                <w:b/>
                <w:bCs/>
                <w:sz w:val="24"/>
                <w:szCs w:val="24"/>
                <w:rtl/>
                <w:lang w:bidi="ar-IQ"/>
              </w:rPr>
              <w:t>المجموع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11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982" w:type="dxa"/>
            <w:shd w:val="clear" w:color="auto" w:fill="auto"/>
            <w:vAlign w:val="center"/>
          </w:tcPr>
          <w:p w:rsidR="00F05353" w:rsidRPr="00E56933" w:rsidRDefault="00F05353" w:rsidP="00DB4D04">
            <w:pPr>
              <w:spacing w:line="240" w:lineRule="exac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F05353" w:rsidRDefault="00F05353" w:rsidP="00F05353">
      <w:pPr>
        <w:bidi w:val="0"/>
        <w:spacing w:after="160" w:line="259" w:lineRule="auto"/>
        <w:ind w:right="-427"/>
        <w:jc w:val="right"/>
        <w:rPr>
          <w:rFonts w:asciiTheme="minorHAnsi" w:hAnsiTheme="minorHAnsi" w:cstheme="minorHAnsi"/>
          <w:b/>
          <w:bCs/>
          <w:szCs w:val="28"/>
          <w:rtl/>
          <w:lang w:bidi="ar-IQ"/>
        </w:rPr>
      </w:pPr>
    </w:p>
    <w:p w:rsidR="00F05353" w:rsidRDefault="00F05353" w:rsidP="00F05353">
      <w:pPr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E56933">
        <w:rPr>
          <w:rFonts w:asciiTheme="minorHAnsi" w:hAnsiTheme="minorHAnsi" w:cs="Times New Roman"/>
          <w:b/>
          <w:bCs/>
          <w:sz w:val="24"/>
          <w:szCs w:val="24"/>
          <w:rtl/>
        </w:rPr>
        <w:t xml:space="preserve">اسم وتوقيع رئيس القسم                                      </w:t>
      </w:r>
      <w:r>
        <w:rPr>
          <w:rFonts w:asciiTheme="minorHAnsi" w:hAnsiTheme="minorHAnsi" w:cstheme="minorHAnsi" w:hint="cs"/>
          <w:b/>
          <w:bCs/>
          <w:sz w:val="24"/>
          <w:szCs w:val="24"/>
          <w:rtl/>
        </w:rPr>
        <w:t xml:space="preserve">                                                                                              </w:t>
      </w:r>
      <w:r w:rsidRPr="00E56933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       </w:t>
      </w:r>
      <w:r>
        <w:rPr>
          <w:rFonts w:asciiTheme="minorHAnsi" w:hAnsiTheme="minorHAnsi" w:cstheme="minorHAnsi" w:hint="cs"/>
          <w:b/>
          <w:bCs/>
          <w:sz w:val="24"/>
          <w:szCs w:val="24"/>
          <w:rtl/>
        </w:rPr>
        <w:t xml:space="preserve">                          </w:t>
      </w:r>
      <w:r w:rsidRPr="00E56933">
        <w:rPr>
          <w:rFonts w:asciiTheme="minorHAnsi" w:hAnsiTheme="minorHAnsi" w:cs="Times New Roman"/>
          <w:b/>
          <w:bCs/>
          <w:sz w:val="24"/>
          <w:szCs w:val="24"/>
          <w:rtl/>
        </w:rPr>
        <w:t xml:space="preserve">                          اسم وتوقيع المشرف</w:t>
      </w:r>
    </w:p>
    <w:p w:rsidR="00F05353" w:rsidRDefault="00F05353">
      <w:pPr>
        <w:bidi w:val="0"/>
        <w:spacing w:after="160" w:line="259" w:lineRule="auto"/>
        <w:rPr>
          <w:rFonts w:asciiTheme="minorHAnsi" w:hAnsiTheme="minorHAnsi" w:cstheme="minorHAnsi"/>
          <w:b/>
          <w:bCs/>
          <w:szCs w:val="28"/>
          <w:rtl/>
        </w:rPr>
      </w:pPr>
    </w:p>
    <w:sectPr w:rsidR="00F05353" w:rsidSect="00202294">
      <w:pgSz w:w="16838" w:h="23811" w:code="8"/>
      <w:pgMar w:top="426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43E2" w:rsidRDefault="00A543E2" w:rsidP="005A6774">
      <w:pPr>
        <w:spacing w:after="0" w:line="240" w:lineRule="auto"/>
      </w:pPr>
      <w:r>
        <w:separator/>
      </w:r>
    </w:p>
  </w:endnote>
  <w:endnote w:type="continuationSeparator" w:id="0">
    <w:p w:rsidR="00A543E2" w:rsidRDefault="00A543E2" w:rsidP="005A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43E2" w:rsidRDefault="00A543E2" w:rsidP="005A6774">
      <w:pPr>
        <w:spacing w:after="0" w:line="240" w:lineRule="auto"/>
      </w:pPr>
      <w:r>
        <w:separator/>
      </w:r>
    </w:p>
  </w:footnote>
  <w:footnote w:type="continuationSeparator" w:id="0">
    <w:p w:rsidR="00A543E2" w:rsidRDefault="00A543E2" w:rsidP="005A67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AD0837"/>
    <w:multiLevelType w:val="hybridMultilevel"/>
    <w:tmpl w:val="59383C70"/>
    <w:lvl w:ilvl="0" w:tplc="F98028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K3MLA0tDQwMDdS0lEKTi0uzszPAymwrAUAlYLIoSwAAAA="/>
  </w:docVars>
  <w:rsids>
    <w:rsidRoot w:val="006B6F8F"/>
    <w:rsid w:val="00041A8A"/>
    <w:rsid w:val="000654A6"/>
    <w:rsid w:val="00081F1C"/>
    <w:rsid w:val="0008427F"/>
    <w:rsid w:val="00094D9B"/>
    <w:rsid w:val="000A1AF0"/>
    <w:rsid w:val="000A3D02"/>
    <w:rsid w:val="000B49E0"/>
    <w:rsid w:val="000B7670"/>
    <w:rsid w:val="000D0F39"/>
    <w:rsid w:val="000D294B"/>
    <w:rsid w:val="000E589F"/>
    <w:rsid w:val="00177925"/>
    <w:rsid w:val="00202294"/>
    <w:rsid w:val="002A0E9C"/>
    <w:rsid w:val="002B4B7E"/>
    <w:rsid w:val="002B548E"/>
    <w:rsid w:val="002C1FA8"/>
    <w:rsid w:val="003916E3"/>
    <w:rsid w:val="00403C95"/>
    <w:rsid w:val="00405FB3"/>
    <w:rsid w:val="004474E4"/>
    <w:rsid w:val="00454DF9"/>
    <w:rsid w:val="004616DB"/>
    <w:rsid w:val="00477D0E"/>
    <w:rsid w:val="00481F0C"/>
    <w:rsid w:val="00486C17"/>
    <w:rsid w:val="004B0DED"/>
    <w:rsid w:val="00515C75"/>
    <w:rsid w:val="00532CB9"/>
    <w:rsid w:val="00563738"/>
    <w:rsid w:val="005A24E2"/>
    <w:rsid w:val="005A6774"/>
    <w:rsid w:val="005C53DA"/>
    <w:rsid w:val="00681852"/>
    <w:rsid w:val="006B2B21"/>
    <w:rsid w:val="006B6F8F"/>
    <w:rsid w:val="006F5B54"/>
    <w:rsid w:val="007B2F7E"/>
    <w:rsid w:val="007D4EB8"/>
    <w:rsid w:val="0080027E"/>
    <w:rsid w:val="0085451C"/>
    <w:rsid w:val="0088433A"/>
    <w:rsid w:val="00894D97"/>
    <w:rsid w:val="00951942"/>
    <w:rsid w:val="00A23200"/>
    <w:rsid w:val="00A543E2"/>
    <w:rsid w:val="00A5471F"/>
    <w:rsid w:val="00A81628"/>
    <w:rsid w:val="00A86AF0"/>
    <w:rsid w:val="00AC42D7"/>
    <w:rsid w:val="00AF48D1"/>
    <w:rsid w:val="00AF4CD8"/>
    <w:rsid w:val="00B638DE"/>
    <w:rsid w:val="00B709EE"/>
    <w:rsid w:val="00B950D2"/>
    <w:rsid w:val="00B95275"/>
    <w:rsid w:val="00BA05B1"/>
    <w:rsid w:val="00BA13B1"/>
    <w:rsid w:val="00BE4F18"/>
    <w:rsid w:val="00CB6E6E"/>
    <w:rsid w:val="00D10EA0"/>
    <w:rsid w:val="00D5355D"/>
    <w:rsid w:val="00D77B58"/>
    <w:rsid w:val="00D77C88"/>
    <w:rsid w:val="00DA4B77"/>
    <w:rsid w:val="00DB4D04"/>
    <w:rsid w:val="00E56933"/>
    <w:rsid w:val="00EC7EF6"/>
    <w:rsid w:val="00ED4E29"/>
    <w:rsid w:val="00EF7C84"/>
    <w:rsid w:val="00F05353"/>
    <w:rsid w:val="00F87E8B"/>
    <w:rsid w:val="00FB53CB"/>
    <w:rsid w:val="00FD4A84"/>
    <w:rsid w:val="00FE210A"/>
    <w:rsid w:val="00FF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C1B63E5-FEFE-4613-8EC1-5144FC8BF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355D"/>
    <w:pPr>
      <w:bidi/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5A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B4D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سرد الفقرات"/>
    <w:basedOn w:val="a"/>
    <w:uiPriority w:val="34"/>
    <w:qFormat/>
    <w:rsid w:val="006B6F8F"/>
    <w:pPr>
      <w:ind w:left="720"/>
      <w:contextualSpacing/>
    </w:pPr>
  </w:style>
  <w:style w:type="table" w:styleId="a4">
    <w:name w:val="Table Grid"/>
    <w:basedOn w:val="a1"/>
    <w:rsid w:val="006B6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عنوان 2 Char"/>
    <w:basedOn w:val="a0"/>
    <w:link w:val="2"/>
    <w:uiPriority w:val="9"/>
    <w:rsid w:val="00DB4D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5">
    <w:name w:val="Balloon Text"/>
    <w:basedOn w:val="a"/>
    <w:link w:val="Char"/>
    <w:uiPriority w:val="99"/>
    <w:semiHidden/>
    <w:unhideWhenUsed/>
    <w:rsid w:val="00DB4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DB4D04"/>
    <w:rPr>
      <w:rFonts w:ascii="Segoe UI" w:eastAsia="Calibr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08427F"/>
    <w:pPr>
      <w:ind w:left="720"/>
      <w:contextualSpacing/>
    </w:pPr>
  </w:style>
  <w:style w:type="paragraph" w:styleId="a7">
    <w:name w:val="header"/>
    <w:basedOn w:val="a"/>
    <w:link w:val="Char0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A6774"/>
    <w:rPr>
      <w:rFonts w:ascii="Calibri" w:eastAsia="Calibri" w:hAnsi="Calibri" w:cs="Arial"/>
    </w:rPr>
  </w:style>
  <w:style w:type="paragraph" w:styleId="a8">
    <w:name w:val="footer"/>
    <w:basedOn w:val="a"/>
    <w:link w:val="Char1"/>
    <w:uiPriority w:val="99"/>
    <w:unhideWhenUsed/>
    <w:rsid w:val="005A67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A6774"/>
    <w:rPr>
      <w:rFonts w:ascii="Calibri" w:eastAsia="Calibri" w:hAnsi="Calibri" w:cs="Arial"/>
    </w:rPr>
  </w:style>
  <w:style w:type="character" w:customStyle="1" w:styleId="1Char">
    <w:name w:val="عنوان 1 Char"/>
    <w:basedOn w:val="a0"/>
    <w:link w:val="1"/>
    <w:uiPriority w:val="9"/>
    <w:rsid w:val="005A67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AF2DF-7F76-4EDD-9AD8-DAD6C8249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Albu Rghaf</dc:creator>
  <cp:keywords/>
  <dc:description/>
  <cp:lastModifiedBy>FUJISU</cp:lastModifiedBy>
  <cp:revision>2</cp:revision>
  <cp:lastPrinted>2019-10-03T08:36:00Z</cp:lastPrinted>
  <dcterms:created xsi:type="dcterms:W3CDTF">2019-10-14T06:59:00Z</dcterms:created>
  <dcterms:modified xsi:type="dcterms:W3CDTF">2019-10-14T06:59:00Z</dcterms:modified>
</cp:coreProperties>
</file>